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6380aa4608a1029efacfb0141320e3d9d096206"/>
      <w:r>
        <w:t xml:space="preserve">Table 2a. Multiple comparison test Bromus survival. Results are given on the log odds ratio (not the response) scale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43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9</w:t>
            </w:r>
          </w:p>
        </w:tc>
        <w:tc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.70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</w:pPr>
            <w:r>
              <w:t xml:space="preserve">7.14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98a03df8510f95de27b32258d914a8761ab4149"/>
      <w:r>
        <w:t xml:space="preserve">Table 2b. Multiple comparison test Bromus survival between means within gradient position. Results are given on the log odds ratio (not the response) scale. P-values are adjusted by Sidak method for three tests.</w:t>
      </w:r>
      <w:bookmarkEnd w:id="22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29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85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p>
            <w:pPr>
              <w:pStyle w:val="Compact"/>
              <w:jc w:val="center"/>
            </w:pPr>
            <w:r>
              <w:t xml:space="preserve">4.52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98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3.64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4.33</w:t>
            </w:r>
          </w:p>
        </w:tc>
        <w:tc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78</w:t>
            </w:r>
          </w:p>
        </w:tc>
        <w:tc>
          <w:p>
            <w:pPr>
              <w:pStyle w:val="Compact"/>
              <w:jc w:val="center"/>
            </w:pPr>
            <w:r>
              <w:t xml:space="preserve">6.88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pPr>
        <w:pStyle w:val="Heading3"/>
      </w:pPr>
      <w:bookmarkStart w:id="23" w:name="X77d9f9cf0c4c6a91e34591cce0b5fb332bc080e"/>
      <w:r>
        <w:t xml:space="preserve">Table 3. Fixed effects on Bromus aboveground biomass</w:t>
      </w:r>
      <w:bookmarkEnd w:id="23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bcea508ce93d39bcf6a720b637a8eb26641537d"/>
      <w:r>
        <w:t xml:space="preserve">Table 4. Multiple comparison test Bromus biomass. P-values are adjusted by Sidak method for three tests.</w:t>
      </w:r>
      <w:bookmarkEnd w:id="24"/>
    </w:p>
    <w:tbl>
      <w:tblPr>
        <w:tblStyle w:val="Table"/>
        <w:tblW w:type="pct" w:w="5000.0"/>
        <w:tblLook w:firstRow="1"/>
      </w:tblPr>
      <w:tblGrid>
        <w:gridCol w:w="1650"/>
        <w:gridCol w:w="990"/>
        <w:gridCol w:w="770"/>
        <w:gridCol w:w="88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3.8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p>
            <w:pPr>
              <w:pStyle w:val="Compact"/>
              <w:jc w:val="center"/>
            </w:pPr>
            <w:r>
              <w:t xml:space="preserve">4.30</w:t>
            </w:r>
          </w:p>
        </w:tc>
        <w:tc>
          <w:p>
            <w:pPr>
              <w:pStyle w:val="Compact"/>
              <w:jc w:val="center"/>
            </w:pPr>
            <w:r>
              <w:t xml:space="preserve">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4.0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46.41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4.49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3.3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46.06</w:t>
            </w:r>
          </w:p>
        </w:tc>
        <w:tc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p>
            <w:pPr>
              <w:pStyle w:val="Compact"/>
              <w:jc w:val="center"/>
            </w:pPr>
            <w:r>
              <w:t xml:space="preserve">3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e8ebac4b7d31eb47ea51e8c17e22a426b3fd171"/>
      <w:r>
        <w:t xml:space="preserve">Table 5. Fixed effects on Bromus inflorescence production</w:t>
      </w:r>
      <w:bookmarkEnd w:id="25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3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99b1e3cef381e66c5c83e40f20c865857e4e682"/>
      <w:r>
        <w:t xml:space="preserve">Table 6. Multiple comparison Bromus inflorescence numbers. Results are given on the log (not the response) scale. P-values are adjusted by Sidak method for three tests.</w:t>
      </w:r>
      <w:bookmarkEnd w:id="26"/>
    </w:p>
    <w:tbl>
      <w:tblPr>
        <w:tblStyle w:val="Table"/>
        <w:tblW w:type="pct" w:w="5000.0"/>
        <w:tblLook w:firstRow="1"/>
      </w:tblPr>
      <w:tblGrid>
        <w:gridCol w:w="1466"/>
        <w:gridCol w:w="1075"/>
        <w:gridCol w:w="880"/>
        <w:gridCol w:w="684"/>
        <w:gridCol w:w="586"/>
        <w:gridCol w:w="1173"/>
        <w:gridCol w:w="1173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25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1.43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0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27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a3f44a4b542943159f0cc0d8cdcf5424b61a223"/>
      <w:r>
        <w:t xml:space="preserve">Table 7. Fixed effects on Vulpia survival</w:t>
      </w:r>
      <w:bookmarkEnd w:id="27"/>
    </w:p>
    <w:tbl>
      <w:tblPr>
        <w:tblStyle w:val="Table"/>
        <w:tblW w:type="pct" w:w="5000.0"/>
        <w:tblLook w:firstRow="1"/>
      </w:tblPr>
      <w:tblGrid>
        <w:gridCol w:w="2028"/>
        <w:gridCol w:w="869"/>
        <w:gridCol w:w="965"/>
        <w:gridCol w:w="1062"/>
        <w:gridCol w:w="1062"/>
        <w:gridCol w:w="482"/>
        <w:gridCol w:w="14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97fa10ee4d35c3e91f2dbd94f83eb2eb88c3568"/>
      <w:r>
        <w:t xml:space="preserve">Table 8. Multiple comparison for Vulpia survival. Results are given on the log odds ratio (not the response) scale. P-values are adjusted by Sidak method for three tests.</w:t>
      </w:r>
      <w:bookmarkEnd w:id="28"/>
    </w:p>
    <w:tbl>
      <w:tblPr>
        <w:tblStyle w:val="Table"/>
        <w:tblW w:type="pct" w:w="4861.111111111111"/>
        <w:tblLook w:firstRow="1"/>
      </w:tblPr>
      <w:tblGrid>
        <w:gridCol w:w="1650"/>
        <w:gridCol w:w="990"/>
        <w:gridCol w:w="770"/>
        <w:gridCol w:w="660"/>
        <w:gridCol w:w="132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symp.U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grou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8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-0.97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1.60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20cf3da8a27192c87377241046f58a01ecbe20c"/>
      <w:r>
        <w:t xml:space="preserve">Table 9. Fixed effects on Vulpia aboveground biomass</w:t>
      </w:r>
      <w:bookmarkEnd w:id="29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2053"/>
        <w:gridCol w:w="880"/>
        <w:gridCol w:w="880"/>
        <w:gridCol w:w="1075"/>
        <w:gridCol w:w="1075"/>
        <w:gridCol w:w="488"/>
        <w:gridCol w:w="14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61f94b8fc9223614b151ab4ba112e2fee75b988"/>
      <w:r>
        <w:t xml:space="preserve">Table 10. Fixed effects on Vulpia inflorescence production</w:t>
      </w:r>
      <w:bookmarkEnd w:id="30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91925cdeee4115de1e65333b9a4bb496d910cf9"/>
      <w:r>
        <w:t xml:space="preserve">Table 11. Model summary for Bromus survival</w:t>
      </w:r>
      <w:bookmarkEnd w:id="31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f8472515634118e49aefcbbc25182a718cdc700"/>
      <w:r>
        <w:t xml:space="preserve">Table 12. Model summary for Bromus biomass</w:t>
      </w:r>
      <w:bookmarkEnd w:id="32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5dd17499b277090f7d346dda81288a4b99ce72b"/>
      <w:r>
        <w:t xml:space="preserve">Table 13. Model summary for Bromus inflorescence production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6c042dedc16dcdd788d9d69b89dec13cdfa001c"/>
      <w:r>
        <w:t xml:space="preserve">Table 14. Model summary for Vulpia survival</w:t>
      </w:r>
      <w:bookmarkEnd w:id="34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0a4bfac752d45815af7eadf1710d071b72de553"/>
      <w:r>
        <w:t xml:space="preserve">Table 15. Model summary for Vulpia biomass</w:t>
      </w:r>
      <w:bookmarkEnd w:id="35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Xf6539cc244dca285806c48a1f267263d0e31f86"/>
      <w:r>
        <w:t xml:space="preserve">Table 16. Model summary for Vulpia inflorescence production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  <w:style w:type="table" w:styleId="PlainTable2">
    <w:name w:val="Plain Table 2"/>
    <w:basedOn w:val="TableNormal"/>
    <w:rsid w:val="00230C3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4-27T00:15:23Z</dcterms:created>
  <dcterms:modified xsi:type="dcterms:W3CDTF">2019-04-27T00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